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aconcuadrcula"/>
        <w:tblW w:w="14196" w:type="dxa"/>
        <w:tblLook w:val="04A0"/>
      </w:tblPr>
      <w:tblGrid>
        <w:gridCol w:w="6345"/>
        <w:gridCol w:w="1506"/>
        <w:gridCol w:w="1218"/>
        <w:gridCol w:w="1812"/>
        <w:gridCol w:w="1843"/>
        <w:gridCol w:w="1472"/>
      </w:tblGrid>
      <w:tr w:rsidR="005B5BDE" w:rsidRPr="00DF7A8F" w:rsidTr="00B27442">
        <w:tc>
          <w:tcPr>
            <w:tcW w:w="14196" w:type="dxa"/>
            <w:gridSpan w:val="6"/>
            <w:shd w:val="clear" w:color="auto" w:fill="auto"/>
          </w:tcPr>
          <w:p w:rsidR="005B5BDE" w:rsidRPr="00DF7A8F" w:rsidRDefault="005B5BDE" w:rsidP="00B27442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proofErr w:type="spellStart"/>
            <w:r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>eTable</w:t>
            </w:r>
            <w:proofErr w:type="spellEnd"/>
            <w:r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 2. </w:t>
            </w: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 xml:space="preserve">Linear mixed model with a random factor for individual patient with </w:t>
            </w:r>
            <w:r w:rsidRPr="00DF7A8F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 xml:space="preserve">respiratory driving pressure </w:t>
            </w: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as dependent variable and group as main independent variable.</w:t>
            </w:r>
          </w:p>
        </w:tc>
      </w:tr>
      <w:tr w:rsidR="005B5BDE" w:rsidRPr="00DF7A8F" w:rsidTr="00B27442">
        <w:tc>
          <w:tcPr>
            <w:tcW w:w="6345" w:type="dxa"/>
            <w:shd w:val="clear" w:color="auto" w:fill="auto"/>
          </w:tcPr>
          <w:p w:rsidR="005B5BDE" w:rsidRPr="00DF7A8F" w:rsidRDefault="005B5BDE" w:rsidP="00A41BE7">
            <w:pPr>
              <w:rPr>
                <w:rFonts w:asciiTheme="minorBidi" w:hAnsiTheme="minorBidi"/>
                <w:bCs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bCs/>
                <w:color w:val="000000" w:themeColor="text1"/>
                <w:lang w:val="en-US"/>
              </w:rPr>
              <w:t>Variable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>Estimate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>St</w:t>
            </w:r>
            <w:r w:rsidR="00463235"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>andar</w:t>
            </w:r>
            <w:r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>d Error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>Lower 95% CI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>Upper 95% CI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>P–value</w:t>
            </w:r>
          </w:p>
        </w:tc>
      </w:tr>
      <w:tr w:rsidR="005B5BDE" w:rsidRPr="00DF7A8F" w:rsidTr="00B27442">
        <w:tc>
          <w:tcPr>
            <w:tcW w:w="6345" w:type="dxa"/>
            <w:shd w:val="clear" w:color="auto" w:fill="auto"/>
          </w:tcPr>
          <w:p w:rsidR="005B5BDE" w:rsidRPr="00DF7A8F" w:rsidRDefault="005B5BDE" w:rsidP="00A41BE7">
            <w:pPr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</w:pPr>
            <w:r w:rsidRPr="00DF7A8F">
              <w:rPr>
                <w:rFonts w:asciiTheme="minorBidi" w:eastAsia="Times New Roman" w:hAnsiTheme="minorBidi"/>
                <w:b/>
                <w:bCs/>
                <w:color w:val="000000" w:themeColor="text1"/>
                <w:lang w:val="en-US" w:eastAsia="es-ES"/>
              </w:rPr>
              <w:t xml:space="preserve">(Intercept) 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6.108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2.018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2.326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9.98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0.005</w:t>
            </w:r>
          </w:p>
        </w:tc>
      </w:tr>
      <w:tr w:rsidR="005B5BDE" w:rsidRPr="00DF7A8F" w:rsidTr="00B27442">
        <w:tc>
          <w:tcPr>
            <w:tcW w:w="6345" w:type="dxa"/>
            <w:shd w:val="clear" w:color="auto" w:fill="auto"/>
          </w:tcPr>
          <w:p w:rsidR="005B5BDE" w:rsidRPr="00DF7A8F" w:rsidRDefault="00B27442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>Group (Targeted</w:t>
            </w:r>
            <w:r w:rsidR="005B5BDE"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 PEEP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-2.602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0.49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- 3.552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- 1.652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&lt;0.001</w:t>
            </w:r>
          </w:p>
        </w:tc>
      </w:tr>
      <w:tr w:rsidR="005B5BDE" w:rsidRPr="00DF7A8F" w:rsidTr="00B27442">
        <w:tc>
          <w:tcPr>
            <w:tcW w:w="6345" w:type="dxa"/>
            <w:shd w:val="clear" w:color="auto" w:fill="auto"/>
          </w:tcPr>
          <w:p w:rsidR="005B5BDE" w:rsidRPr="00DF7A8F" w:rsidRDefault="00463235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>Intra–abdominal pressure</w:t>
            </w:r>
          </w:p>
          <w:p w:rsidR="005B5BDE" w:rsidRPr="00DF7A8F" w:rsidRDefault="00463235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>(Reference category</w:t>
            </w:r>
            <w:r w:rsidR="005B5BDE"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 = 8 mm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218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812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472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</w:tr>
      <w:tr w:rsidR="005B5BDE" w:rsidRPr="00DF7A8F" w:rsidTr="00B27442">
        <w:tc>
          <w:tcPr>
            <w:tcW w:w="6345" w:type="dxa"/>
            <w:shd w:val="clear" w:color="auto" w:fill="auto"/>
          </w:tcPr>
          <w:p w:rsidR="005B5BDE" w:rsidRPr="00DF7A8F" w:rsidRDefault="005B5BDE" w:rsidP="00A41BE7">
            <w:pPr>
              <w:rPr>
                <w:rFonts w:asciiTheme="minorBidi" w:hAnsiTheme="minorBidi"/>
                <w:bCs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bCs/>
                <w:color w:val="000000" w:themeColor="text1"/>
                <w:lang w:val="en-US"/>
              </w:rPr>
              <w:t>12 mmHg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1.131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0.49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0.181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2.081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0.022</w:t>
            </w:r>
          </w:p>
        </w:tc>
      </w:tr>
      <w:tr w:rsidR="005B5BDE" w:rsidRPr="00DF7A8F" w:rsidTr="00B27442">
        <w:tc>
          <w:tcPr>
            <w:tcW w:w="6345" w:type="dxa"/>
            <w:shd w:val="clear" w:color="auto" w:fill="auto"/>
          </w:tcPr>
          <w:p w:rsidR="005B5BDE" w:rsidRPr="00DF7A8F" w:rsidRDefault="005B5BDE" w:rsidP="00A41BE7">
            <w:pPr>
              <w:rPr>
                <w:rFonts w:asciiTheme="minorBidi" w:hAnsiTheme="minorBidi"/>
                <w:bCs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bCs/>
                <w:color w:val="000000" w:themeColor="text1"/>
                <w:lang w:val="en-US"/>
              </w:rPr>
              <w:t>15 mmHg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3.298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0.49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2.348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4.248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&lt; 0.001</w:t>
            </w:r>
          </w:p>
        </w:tc>
      </w:tr>
      <w:tr w:rsidR="005B5BDE" w:rsidRPr="00DF7A8F" w:rsidTr="00B27442">
        <w:tc>
          <w:tcPr>
            <w:tcW w:w="6345" w:type="dxa"/>
            <w:shd w:val="clear" w:color="auto" w:fill="auto"/>
          </w:tcPr>
          <w:p w:rsidR="005B5BDE" w:rsidRPr="00DF7A8F" w:rsidRDefault="005B5BDE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>Baseline respiratory</w:t>
            </w:r>
          </w:p>
          <w:p w:rsidR="005B5BDE" w:rsidRPr="00DF7A8F" w:rsidRDefault="005B5BDE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>driving pressure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0.455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0.064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0.333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0.577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&lt; 0.001</w:t>
            </w:r>
          </w:p>
        </w:tc>
      </w:tr>
      <w:tr w:rsidR="005B5BDE" w:rsidRPr="00DF7A8F" w:rsidTr="00B27442">
        <w:tc>
          <w:tcPr>
            <w:tcW w:w="6345" w:type="dxa"/>
            <w:shd w:val="clear" w:color="auto" w:fill="auto"/>
          </w:tcPr>
          <w:p w:rsidR="005B5BDE" w:rsidRPr="00DF7A8F" w:rsidRDefault="00463235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>Body Mass Index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</w:pPr>
            <w:r w:rsidRPr="00DF7A8F">
              <w:rPr>
                <w:rFonts w:asciiTheme="minorBidi" w:eastAsia="Times New Roman" w:hAnsiTheme="minorBidi"/>
                <w:color w:val="000000" w:themeColor="text1"/>
                <w:lang w:val="en-US" w:eastAsia="es-ES"/>
              </w:rPr>
              <w:t>0.036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0.074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-0.105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0.177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0.629</w:t>
            </w:r>
          </w:p>
        </w:tc>
      </w:tr>
      <w:tr w:rsidR="005B5BDE" w:rsidRPr="00DF7A8F" w:rsidTr="00B27442">
        <w:tc>
          <w:tcPr>
            <w:tcW w:w="6345" w:type="dxa"/>
            <w:shd w:val="clear" w:color="auto" w:fill="auto"/>
          </w:tcPr>
          <w:p w:rsidR="005B5BDE" w:rsidRPr="00DF7A8F" w:rsidRDefault="005B5BDE" w:rsidP="00463235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>Interaction Group*</w:t>
            </w:r>
            <w:r w:rsidR="00463235"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>Intra–abdominal pressure</w:t>
            </w:r>
          </w:p>
          <w:p w:rsidR="005B5BDE" w:rsidRPr="00DF7A8F" w:rsidRDefault="00300F4D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(Reference category </w:t>
            </w:r>
            <w:r w:rsidR="00B27442"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intra-abdominal pressure </w:t>
            </w:r>
            <w:r w:rsidR="005B5BDE"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>= 8 mm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218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812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472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</w:tr>
      <w:tr w:rsidR="005B5BDE" w:rsidRPr="00DF7A8F" w:rsidTr="00B27442">
        <w:tc>
          <w:tcPr>
            <w:tcW w:w="6345" w:type="dxa"/>
            <w:shd w:val="clear" w:color="auto" w:fill="auto"/>
          </w:tcPr>
          <w:p w:rsidR="005B5BDE" w:rsidRPr="00DF7A8F" w:rsidRDefault="00463235" w:rsidP="00A41BE7">
            <w:pPr>
              <w:rPr>
                <w:rFonts w:asciiTheme="minorBidi" w:hAnsiTheme="minorBidi"/>
                <w:bCs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 High PEEP * </w:t>
            </w:r>
            <w:r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>Intra–abdominal pressure</w:t>
            </w:r>
            <w:r w:rsidR="005B5BDE" w:rsidRPr="00DF7A8F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 12 mmHg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-0.264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0.69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-1.602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1.073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0.702</w:t>
            </w:r>
          </w:p>
        </w:tc>
      </w:tr>
      <w:tr w:rsidR="005B5BDE" w:rsidRPr="00DF7A8F" w:rsidTr="00B27442">
        <w:tc>
          <w:tcPr>
            <w:tcW w:w="6345" w:type="dxa"/>
            <w:shd w:val="clear" w:color="auto" w:fill="auto"/>
          </w:tcPr>
          <w:p w:rsidR="005B5BDE" w:rsidRPr="00DF7A8F" w:rsidRDefault="005B5BDE" w:rsidP="00A41BE7">
            <w:pPr>
              <w:rPr>
                <w:rFonts w:asciiTheme="minorBidi" w:hAnsiTheme="minorBidi"/>
                <w:bCs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 High PEEP * </w:t>
            </w:r>
            <w:r w:rsidR="00463235" w:rsidRPr="00DF7A8F">
              <w:rPr>
                <w:rFonts w:asciiTheme="minorBidi" w:hAnsiTheme="minorBidi"/>
                <w:b/>
                <w:color w:val="000000" w:themeColor="text1"/>
                <w:lang w:val="en-US"/>
              </w:rPr>
              <w:t>Intra–abdominal pressure</w:t>
            </w:r>
            <w:r w:rsidRPr="00DF7A8F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 15 mmHg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-1.264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0.69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-2.602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0.073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5B5BDE" w:rsidRPr="00DF7A8F" w:rsidRDefault="005B5BDE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DF7A8F">
              <w:rPr>
                <w:rFonts w:asciiTheme="minorBidi" w:hAnsiTheme="minorBidi"/>
                <w:color w:val="000000" w:themeColor="text1"/>
                <w:lang w:val="en-US"/>
              </w:rPr>
              <w:t>0.069</w:t>
            </w:r>
          </w:p>
        </w:tc>
      </w:tr>
      <w:tr w:rsidR="005B5BDE" w:rsidRPr="00DF7A8F" w:rsidTr="00B27442">
        <w:tc>
          <w:tcPr>
            <w:tcW w:w="14196" w:type="dxa"/>
            <w:gridSpan w:val="6"/>
            <w:shd w:val="clear" w:color="auto" w:fill="auto"/>
          </w:tcPr>
          <w:p w:rsidR="005B5BDE" w:rsidRPr="00DF7A8F" w:rsidRDefault="005B5BDE" w:rsidP="00463235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proofErr w:type="spellStart"/>
            <w:r w:rsidRPr="00DF7A8F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>Akaike</w:t>
            </w:r>
            <w:proofErr w:type="spellEnd"/>
            <w:r w:rsidRPr="00DF7A8F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 xml:space="preserve"> Information Criterion</w:t>
            </w:r>
            <w:r w:rsidRPr="00DF7A8F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 797.21; </w:t>
            </w:r>
            <w:r w:rsidRPr="00DF7A8F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>PEEP</w:t>
            </w:r>
            <w:r w:rsidRPr="00DF7A8F">
              <w:rPr>
                <w:rFonts w:asciiTheme="minorBidi" w:hAnsiTheme="minorBidi"/>
                <w:bCs/>
                <w:color w:val="000000" w:themeColor="text1"/>
                <w:lang w:val="en-US"/>
              </w:rPr>
              <w:t>, positive end–expiratory pressure;</w:t>
            </w:r>
            <w:r w:rsidR="00300F4D" w:rsidRPr="00DF7A8F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 </w:t>
            </w:r>
            <w:r w:rsidR="00300F4D" w:rsidRPr="00DF7A8F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>IAP</w:t>
            </w:r>
            <w:r w:rsidR="00300F4D" w:rsidRPr="00DF7A8F">
              <w:rPr>
                <w:rFonts w:asciiTheme="minorBidi" w:hAnsiTheme="minorBidi"/>
                <w:bCs/>
                <w:color w:val="000000" w:themeColor="text1"/>
                <w:lang w:val="en-US"/>
              </w:rPr>
              <w:t>, Intra–abdominal pressure;</w:t>
            </w:r>
            <w:r w:rsidRPr="00DF7A8F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 </w:t>
            </w:r>
            <w:r w:rsidRPr="00DF7A8F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>CI</w:t>
            </w:r>
            <w:r w:rsidRPr="00DF7A8F">
              <w:rPr>
                <w:rFonts w:asciiTheme="minorBidi" w:hAnsiTheme="minorBidi"/>
                <w:bCs/>
                <w:color w:val="000000" w:themeColor="text1"/>
                <w:lang w:val="en-US"/>
              </w:rPr>
              <w:t>, confidence interval</w:t>
            </w:r>
          </w:p>
        </w:tc>
      </w:tr>
    </w:tbl>
    <w:p w:rsidR="00D740C2" w:rsidRDefault="00D740C2"/>
    <w:p w:rsidR="005B5BDE" w:rsidRDefault="00143BB5" w:rsidP="00602EB8">
      <w:pPr>
        <w:pStyle w:val="Normal1"/>
        <w:spacing w:after="0" w:line="480" w:lineRule="auto"/>
        <w:ind w:right="-30"/>
        <w:jc w:val="both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sz w:val="24"/>
          <w:szCs w:val="24"/>
          <w:lang w:val="en-US"/>
        </w:rPr>
        <w:t>̒</w:t>
      </w:r>
      <w:r w:rsidR="00B27442" w:rsidRPr="00DF7A8F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T</w:t>
      </w:r>
      <w:r w:rsidRPr="00DF7A8F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argeted PEEP ̓ </w:t>
      </w:r>
      <w:r w:rsidR="005B5BDE" w:rsidRPr="00DF7A8F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led to lower respiratory driving pressure values.</w:t>
      </w:r>
      <w:r w:rsidRPr="00DF7A8F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 Compared to low </w:t>
      </w:r>
      <w:r w:rsidRPr="00DF7A8F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intra–abdominal pressure</w:t>
      </w:r>
      <w:r w:rsidR="0026657A" w:rsidRPr="00DF7A8F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 (8 mm</w:t>
      </w:r>
      <w:r w:rsidR="005B5BDE" w:rsidRPr="00DF7A8F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Hg)</w:t>
      </w:r>
      <w:r w:rsidRPr="00DF7A8F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, high </w:t>
      </w:r>
      <w:r w:rsidRPr="00DF7A8F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intra–abdominal pressure</w:t>
      </w:r>
      <w:r w:rsidR="0026657A" w:rsidRPr="00DF7A8F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 (15 mm</w:t>
      </w:r>
      <w:r w:rsidR="005B5BDE" w:rsidRPr="00DF7A8F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Hg) increased the effect estimate significantly. The effect of high PEEP increases</w:t>
      </w:r>
      <w:r w:rsidR="00B27442" w:rsidRPr="00DF7A8F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 at higher </w:t>
      </w:r>
      <w:r w:rsidR="00B27442" w:rsidRPr="00DF7A8F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intra–abd</w:t>
      </w:r>
      <w:r w:rsidRPr="00DF7A8F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ominal pressure</w:t>
      </w:r>
      <w:r w:rsidR="005B5BDE" w:rsidRPr="00DF7A8F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 level</w:t>
      </w:r>
      <w:r w:rsidR="005B5BDE" w:rsidRPr="00DF7A8F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 xml:space="preserve"> as showed by the interaction term.</w:t>
      </w:r>
      <w:r w:rsidR="005B5BDE">
        <w:rPr>
          <w:rFonts w:ascii="Arial" w:hAnsi="Arial" w:cs="Arial"/>
          <w:bCs/>
          <w:sz w:val="24"/>
          <w:szCs w:val="24"/>
          <w:lang w:val="en-US"/>
        </w:rPr>
        <w:t xml:space="preserve">  </w:t>
      </w:r>
    </w:p>
    <w:p w:rsidR="005B5BDE" w:rsidRDefault="005B5BDE"/>
    <w:sectPr w:rsidR="005B5BDE" w:rsidSect="005B5BDE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tDAwsjQxNzMxMTG2NDZV0lEKTi0uzszPAykwqwUAb4HJaCwAAAA="/>
  </w:docVars>
  <w:rsids>
    <w:rsidRoot w:val="005B5BDE"/>
    <w:rsid w:val="000353D6"/>
    <w:rsid w:val="0003751A"/>
    <w:rsid w:val="00143BB5"/>
    <w:rsid w:val="00147278"/>
    <w:rsid w:val="0026657A"/>
    <w:rsid w:val="00300F4D"/>
    <w:rsid w:val="00463235"/>
    <w:rsid w:val="005B5BDE"/>
    <w:rsid w:val="005E6A68"/>
    <w:rsid w:val="00602EB8"/>
    <w:rsid w:val="006B00E5"/>
    <w:rsid w:val="007304D4"/>
    <w:rsid w:val="00736A76"/>
    <w:rsid w:val="008352BA"/>
    <w:rsid w:val="00B27442"/>
    <w:rsid w:val="00B54A4A"/>
    <w:rsid w:val="00D3523F"/>
    <w:rsid w:val="00D740C2"/>
    <w:rsid w:val="00DF7A8F"/>
    <w:rsid w:val="00FF0D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5BDE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5B5BD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1">
    <w:name w:val="Normal1"/>
    <w:rsid w:val="005B5BDE"/>
    <w:pPr>
      <w:spacing w:after="160" w:line="259" w:lineRule="auto"/>
      <w:jc w:val="left"/>
    </w:pPr>
    <w:rPr>
      <w:rFonts w:ascii="Calibri" w:eastAsia="Calibri" w:hAnsi="Calibri" w:cs="Calibri"/>
      <w:lang w:val="en-GB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01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ido Mazzinari</dc:creator>
  <cp:lastModifiedBy>Guido Mazzinari</cp:lastModifiedBy>
  <cp:revision>8</cp:revision>
  <dcterms:created xsi:type="dcterms:W3CDTF">2019-11-12T10:51:00Z</dcterms:created>
  <dcterms:modified xsi:type="dcterms:W3CDTF">2019-11-20T21:01:00Z</dcterms:modified>
</cp:coreProperties>
</file>